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9FD212" w14:textId="2BB09FED" w:rsidR="008774D5" w:rsidRDefault="008774D5" w:rsidP="008774D5">
      <w:pPr>
        <w:pStyle w:val="Heading1"/>
        <w:jc w:val="center"/>
      </w:pPr>
      <w:r>
        <w:rPr>
          <w:rFonts w:hint="eastAsia"/>
        </w:rPr>
        <w:t xml:space="preserve">Lab </w:t>
      </w:r>
      <w:r w:rsidR="008B065A">
        <w:rPr>
          <w:rFonts w:hint="eastAsia"/>
        </w:rPr>
        <w:t>9</w:t>
      </w:r>
      <w:r>
        <w:rPr>
          <w:rFonts w:hint="eastAsia"/>
        </w:rPr>
        <w:t xml:space="preserve">: </w:t>
      </w:r>
      <w:r w:rsidR="0048322A">
        <w:rPr>
          <w:rFonts w:hint="eastAsia"/>
        </w:rPr>
        <w:t>version control</w:t>
      </w:r>
    </w:p>
    <w:p w14:paraId="5864237E" w14:textId="1D62FD5D" w:rsidR="0048322A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In this lab, </w:t>
      </w:r>
      <w:r w:rsidR="0013045C" w:rsidRPr="0013045C">
        <w:rPr>
          <w:rFonts w:ascii="Times New Roman" w:hAnsi="Times New Roman" w:cs="Times New Roman"/>
        </w:rPr>
        <w:t xml:space="preserve">you </w:t>
      </w:r>
      <w:r w:rsidR="0048322A">
        <w:rPr>
          <w:rFonts w:ascii="Times New Roman" w:hAnsi="Times New Roman" w:cs="Times New Roman" w:hint="eastAsia"/>
        </w:rPr>
        <w:t>are required to complete the in-class portion as outlined below:</w:t>
      </w:r>
    </w:p>
    <w:p w14:paraId="1B7CBC73" w14:textId="77777777" w:rsidR="0048322A" w:rsidRDefault="0048322A" w:rsidP="004832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ubmit a pull request:</w:t>
      </w:r>
    </w:p>
    <w:p w14:paraId="2A694A2B" w14:textId="59B20084" w:rsidR="0048322A" w:rsidRDefault="0048322A" w:rsidP="0048322A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The request </w:t>
      </w:r>
      <w:r>
        <w:rPr>
          <w:rFonts w:ascii="Times New Roman" w:hAnsi="Times New Roman" w:cs="Times New Roman"/>
        </w:rPr>
        <w:t>should</w:t>
      </w:r>
      <w:r>
        <w:rPr>
          <w:rFonts w:ascii="Times New Roman" w:hAnsi="Times New Roman" w:cs="Times New Roman" w:hint="eastAsia"/>
        </w:rPr>
        <w:t xml:space="preserve"> include a word document</w:t>
      </w:r>
    </w:p>
    <w:p w14:paraId="239C6B5D" w14:textId="77777777" w:rsidR="0048322A" w:rsidRDefault="0048322A" w:rsidP="004832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Host the html file on </w:t>
      </w:r>
      <w:proofErr w:type="spellStart"/>
      <w:r>
        <w:rPr>
          <w:rFonts w:ascii="Times New Roman" w:hAnsi="Times New Roman" w:cs="Times New Roman" w:hint="eastAsia"/>
        </w:rPr>
        <w:t>Github</w:t>
      </w:r>
      <w:proofErr w:type="spellEnd"/>
    </w:p>
    <w:p w14:paraId="39DCBBAD" w14:textId="3BDFE94F" w:rsidR="0048322A" w:rsidRDefault="0048322A" w:rsidP="0048322A">
      <w:pPr>
        <w:pStyle w:val="ListParagraph"/>
        <w:numPr>
          <w:ilvl w:val="1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Attach the URL of the hosted webpage below</w:t>
      </w:r>
    </w:p>
    <w:p w14:paraId="724DFF0B" w14:textId="715D8830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r w:rsidRPr="007A3904">
        <w:rPr>
          <w:rFonts w:ascii="Times New Roman" w:hAnsi="Times New Roman" w:cs="Times New Roman"/>
          <w:b/>
          <w:bCs/>
        </w:rPr>
        <w:t>65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  <w:r w:rsidR="00A35ACF">
        <w:rPr>
          <w:rFonts w:ascii="Times New Roman" w:hAnsi="Times New Roman" w:cs="Times New Roman" w:hint="eastAsia"/>
        </w:rPr>
        <w:t>.</w:t>
      </w:r>
    </w:p>
    <w:p w14:paraId="39A5B7C7" w14:textId="28A28F7C" w:rsidR="007B23CD" w:rsidRDefault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</w:t>
      </w:r>
      <w:r w:rsidR="00A777D0">
        <w:rPr>
          <w:rFonts w:ascii="Times New Roman" w:hAnsi="Times New Roman" w:cs="Times New Roman" w:hint="eastAsia"/>
        </w:rPr>
        <w:t>t</w:t>
      </w:r>
      <w:r w:rsidR="0048322A">
        <w:rPr>
          <w:rFonts w:ascii="Times New Roman" w:hAnsi="Times New Roman" w:cs="Times New Roman" w:hint="eastAsia"/>
        </w:rPr>
        <w:t xml:space="preserve">his word document </w:t>
      </w:r>
      <w:r w:rsidRPr="007A3904">
        <w:rPr>
          <w:rFonts w:ascii="Times New Roman" w:hAnsi="Times New Roman" w:cs="Times New Roman"/>
        </w:rPr>
        <w:t xml:space="preserve">by midnight (11:29 PM) on </w:t>
      </w:r>
      <w:r>
        <w:rPr>
          <w:rFonts w:ascii="Times New Roman" w:hAnsi="Times New Roman" w:cs="Times New Roman" w:hint="eastAsia"/>
        </w:rPr>
        <w:t xml:space="preserve">November </w:t>
      </w:r>
      <w:r w:rsidR="0048322A">
        <w:rPr>
          <w:rFonts w:ascii="Times New Roman" w:hAnsi="Times New Roman" w:cs="Times New Roman" w:hint="eastAsia"/>
        </w:rPr>
        <w:t>24</w:t>
      </w:r>
      <w:r w:rsidRPr="007A3904">
        <w:rPr>
          <w:rFonts w:ascii="Times New Roman" w:hAnsi="Times New Roman" w:cs="Times New Roman"/>
        </w:rPr>
        <w:t xml:space="preserve">. </w:t>
      </w:r>
    </w:p>
    <w:p w14:paraId="02BDBC14" w14:textId="13883851" w:rsidR="00A777D0" w:rsidRPr="00A35ACF" w:rsidRDefault="00A777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Please make sure that the </w:t>
      </w:r>
      <w:r w:rsidR="0048322A">
        <w:rPr>
          <w:rFonts w:ascii="Times New Roman" w:hAnsi="Times New Roman" w:cs="Times New Roman" w:hint="eastAsia"/>
        </w:rPr>
        <w:t xml:space="preserve">webpage URL </w:t>
      </w:r>
      <w:r>
        <w:rPr>
          <w:rFonts w:ascii="Times New Roman" w:hAnsi="Times New Roman" w:cs="Times New Roman" w:hint="eastAsia"/>
        </w:rPr>
        <w:t>can open successfully</w:t>
      </w:r>
      <w:r w:rsidR="0048322A">
        <w:rPr>
          <w:rFonts w:ascii="Times New Roman" w:hAnsi="Times New Roman" w:cs="Times New Roman" w:hint="eastAsia"/>
        </w:rPr>
        <w:t xml:space="preserve">. </w:t>
      </w:r>
    </w:p>
    <w:sectPr w:rsidR="00A777D0" w:rsidRPr="00A35ACF" w:rsidSect="008774D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74179"/>
    <w:multiLevelType w:val="hybridMultilevel"/>
    <w:tmpl w:val="DC80C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FE0A8A"/>
    <w:multiLevelType w:val="hybridMultilevel"/>
    <w:tmpl w:val="CBE491AE"/>
    <w:lvl w:ilvl="0" w:tplc="4B0C5B9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892D35"/>
    <w:multiLevelType w:val="hybridMultilevel"/>
    <w:tmpl w:val="790AF63C"/>
    <w:lvl w:ilvl="0" w:tplc="B9546F3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13341">
    <w:abstractNumId w:val="1"/>
  </w:num>
  <w:num w:numId="2" w16cid:durableId="1612668874">
    <w:abstractNumId w:val="2"/>
  </w:num>
  <w:num w:numId="3" w16cid:durableId="663976700">
    <w:abstractNumId w:val="3"/>
  </w:num>
  <w:num w:numId="4" w16cid:durableId="1386949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TExN7c0NTNX0lEKTi0uzszPAykwrQUA0IHrdSwAAAA="/>
  </w:docVars>
  <w:rsids>
    <w:rsidRoot w:val="007B23CD"/>
    <w:rsid w:val="000753F2"/>
    <w:rsid w:val="0013045C"/>
    <w:rsid w:val="0017471B"/>
    <w:rsid w:val="001C588B"/>
    <w:rsid w:val="00250256"/>
    <w:rsid w:val="003C2BBA"/>
    <w:rsid w:val="0048322A"/>
    <w:rsid w:val="00485026"/>
    <w:rsid w:val="00530299"/>
    <w:rsid w:val="006F7924"/>
    <w:rsid w:val="007B23CD"/>
    <w:rsid w:val="008774D5"/>
    <w:rsid w:val="008B065A"/>
    <w:rsid w:val="009309BB"/>
    <w:rsid w:val="00A23B33"/>
    <w:rsid w:val="00A35ACF"/>
    <w:rsid w:val="00A777D0"/>
    <w:rsid w:val="00C27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548D7D"/>
  <w15:chartTrackingRefBased/>
  <w15:docId w15:val="{E0E6B86D-904F-4DCE-B4F1-9984A645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4D5"/>
    <w:pPr>
      <w:widowControl w:val="0"/>
      <w:spacing w:line="259" w:lineRule="auto"/>
      <w:jc w:val="both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3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3C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35A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A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777D0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82</Words>
  <Characters>375</Characters>
  <Application>Microsoft Office Word</Application>
  <DocSecurity>0</DocSecurity>
  <Lines>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亚霖 杨</cp:lastModifiedBy>
  <cp:revision>10</cp:revision>
  <cp:lastPrinted>2024-11-17T16:40:00Z</cp:lastPrinted>
  <dcterms:created xsi:type="dcterms:W3CDTF">2024-11-04T15:55:00Z</dcterms:created>
  <dcterms:modified xsi:type="dcterms:W3CDTF">2025-04-0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4c94eacfeff67d465fced5dc0a24e7b4c903f4833f20ae3123930318a670e4</vt:lpwstr>
  </property>
</Properties>
</file>